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A Practical Guide to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7" w:name="Xc1dd83fc4f5c756ede1c433f44e63d33bfd6623"/>
    <w:p>
      <w:pPr>
        <w:pStyle w:val="Heading2"/>
      </w:pPr>
      <w:r>
        <w:t xml:space="preserve">Submit: .qmd file; HTML file; docx file (Due Week 3)</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5"/>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6"/>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5">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6">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A Practical Guide to Your Computer</dc:title>
  <dc:creator>Prof. Jack Reilly</dc:creator>
  <cp:keywords/>
  <dcterms:created xsi:type="dcterms:W3CDTF">2025-09-23T03:00:20Z</dcterms:created>
  <dcterms:modified xsi:type="dcterms:W3CDTF">2025-09-23T03: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